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696F7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5CA76FE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343D274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BED805C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162298F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DE10838" w14:textId="63F20B3A" w:rsidR="00FE2C4B" w:rsidRDefault="0059522A" w:rsidP="004A5899">
      <w:pPr>
        <w:pStyle w:val="Title"/>
      </w:pPr>
      <w:r>
        <w:t>7</w:t>
      </w:r>
      <w:r w:rsidR="008113C5">
        <w:t>.0</w:t>
      </w:r>
      <w:r w:rsidR="00B0767D">
        <w:t>3</w:t>
      </w:r>
      <w:r w:rsidR="008113C5">
        <w:t xml:space="preserve"> </w:t>
      </w:r>
      <w:r w:rsidR="00562FA8">
        <w:t xml:space="preserve">Parallelograms </w:t>
      </w:r>
      <w:r w:rsidR="008113C5">
        <w:t>Study Guid</w:t>
      </w:r>
      <w:r w:rsidR="00D52F15">
        <w:t>e</w:t>
      </w:r>
      <w:bookmarkStart w:id="0" w:name="_GoBack"/>
      <w:bookmarkEnd w:id="0"/>
    </w:p>
    <w:p w14:paraId="3D05522B" w14:textId="77777777" w:rsidR="008113C5" w:rsidRPr="003D5D5B" w:rsidRDefault="008113C5" w:rsidP="008113C5">
      <w:pPr>
        <w:pStyle w:val="NoSpacing"/>
      </w:pPr>
      <w:r w:rsidRPr="003D5D5B">
        <w:t xml:space="preserve">Fill in the sheet below to create notes to study. </w:t>
      </w:r>
    </w:p>
    <w:p w14:paraId="102DFEFC" w14:textId="77777777" w:rsidR="008113C5" w:rsidRPr="003D5D5B" w:rsidRDefault="008113C5" w:rsidP="008113C5">
      <w:pPr>
        <w:pStyle w:val="NoSpacing"/>
      </w:pPr>
    </w:p>
    <w:p w14:paraId="4F9BC856" w14:textId="77777777" w:rsidR="008113C5" w:rsidRPr="003D5D5B" w:rsidRDefault="008113C5" w:rsidP="008113C5">
      <w:r w:rsidRPr="003D5D5B">
        <w:t>Define.</w:t>
      </w:r>
    </w:p>
    <w:p w14:paraId="26616D53" w14:textId="77777777" w:rsidR="008113C5" w:rsidRPr="003D5D5B" w:rsidRDefault="008113C5" w:rsidP="008113C5">
      <w:r w:rsidRPr="003D5D5B">
        <w:t xml:space="preserve">parallelogram: </w:t>
      </w:r>
      <w:r w:rsidR="00562FA8"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2FA8" w:rsidRPr="003D5D5B">
        <w:rPr>
          <w:color w:val="0070C0"/>
          <w:u w:val="single"/>
        </w:rPr>
        <w:instrText xml:space="preserve"> FORMTEXT </w:instrText>
      </w:r>
      <w:r w:rsidR="00562FA8" w:rsidRPr="003D5D5B">
        <w:rPr>
          <w:color w:val="0070C0"/>
          <w:u w:val="single"/>
        </w:rPr>
      </w:r>
      <w:r w:rsidR="00562FA8" w:rsidRPr="003D5D5B">
        <w:rPr>
          <w:color w:val="0070C0"/>
          <w:u w:val="single"/>
        </w:rPr>
        <w:fldChar w:fldCharType="separate"/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color w:val="0070C0"/>
          <w:u w:val="single"/>
        </w:rPr>
        <w:fldChar w:fldCharType="end"/>
      </w:r>
    </w:p>
    <w:p w14:paraId="02ABDA14" w14:textId="77777777" w:rsidR="008113C5" w:rsidRPr="003D5D5B" w:rsidRDefault="008113C5" w:rsidP="008113C5">
      <w:r w:rsidRPr="003D5D5B">
        <w:t xml:space="preserve">consecutive angles: </w:t>
      </w:r>
      <w:r w:rsidR="00562FA8"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2FA8" w:rsidRPr="003D5D5B">
        <w:rPr>
          <w:color w:val="0070C0"/>
          <w:u w:val="single"/>
        </w:rPr>
        <w:instrText xml:space="preserve"> FORMTEXT </w:instrText>
      </w:r>
      <w:r w:rsidR="00562FA8" w:rsidRPr="003D5D5B">
        <w:rPr>
          <w:color w:val="0070C0"/>
          <w:u w:val="single"/>
        </w:rPr>
      </w:r>
      <w:r w:rsidR="00562FA8" w:rsidRPr="003D5D5B">
        <w:rPr>
          <w:color w:val="0070C0"/>
          <w:u w:val="single"/>
        </w:rPr>
        <w:fldChar w:fldCharType="separate"/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noProof/>
          <w:color w:val="0070C0"/>
          <w:u w:val="single"/>
        </w:rPr>
        <w:t> </w:t>
      </w:r>
      <w:r w:rsidR="00562FA8" w:rsidRPr="003D5D5B">
        <w:rPr>
          <w:color w:val="0070C0"/>
          <w:u w:val="single"/>
        </w:rPr>
        <w:fldChar w:fldCharType="end"/>
      </w:r>
      <w:r w:rsidR="00562FA8">
        <w:rPr>
          <w:color w:val="0070C0"/>
        </w:rPr>
        <w:t xml:space="preserve"> </w:t>
      </w:r>
    </w:p>
    <w:p w14:paraId="15D9EB57" w14:textId="77777777" w:rsidR="008113C5" w:rsidRPr="003D5D5B" w:rsidRDefault="008113C5" w:rsidP="008113C5">
      <w:pPr>
        <w:pStyle w:val="NoSpacing"/>
      </w:pPr>
    </w:p>
    <w:p w14:paraId="64261351" w14:textId="77777777" w:rsidR="008113C5" w:rsidRPr="003D5D5B" w:rsidRDefault="008113C5" w:rsidP="008113C5">
      <w:pPr>
        <w:pStyle w:val="NoSpacing"/>
      </w:pPr>
    </w:p>
    <w:p w14:paraId="23BFE970" w14:textId="77777777" w:rsidR="008113C5" w:rsidRPr="003D5D5B" w:rsidRDefault="008113C5" w:rsidP="008113C5">
      <w:pPr>
        <w:pStyle w:val="NoSpacing"/>
      </w:pPr>
      <w:r w:rsidRPr="003D5D5B">
        <w:t xml:space="preserve">Fill in the blanks for the statements below. </w:t>
      </w:r>
    </w:p>
    <w:p w14:paraId="146B2D74" w14:textId="77777777" w:rsidR="008113C5" w:rsidRPr="003D5D5B" w:rsidRDefault="008113C5" w:rsidP="008113C5">
      <w:pPr>
        <w:pStyle w:val="NoSpacing"/>
      </w:pPr>
    </w:p>
    <w:p w14:paraId="6EBB84B8" w14:textId="77777777" w:rsidR="008113C5" w:rsidRPr="003D5D5B" w:rsidRDefault="008113C5" w:rsidP="008113C5">
      <w:pPr>
        <w:spacing w:line="360" w:lineRule="auto"/>
      </w:pPr>
      <w:r w:rsidRPr="003D5D5B">
        <w:t xml:space="preserve">In a parallelogram, parallel sides are indicated with </w:t>
      </w:r>
      <w:r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D5D5B">
        <w:rPr>
          <w:color w:val="0070C0"/>
          <w:u w:val="single"/>
        </w:rPr>
        <w:instrText xml:space="preserve"> FORMTEXT </w:instrText>
      </w:r>
      <w:r w:rsidRPr="003D5D5B">
        <w:rPr>
          <w:color w:val="0070C0"/>
          <w:u w:val="single"/>
        </w:rPr>
      </w:r>
      <w:r w:rsidRPr="003D5D5B">
        <w:rPr>
          <w:color w:val="0070C0"/>
          <w:u w:val="single"/>
        </w:rPr>
        <w:fldChar w:fldCharType="separate"/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color w:val="0070C0"/>
          <w:u w:val="single"/>
        </w:rPr>
        <w:fldChar w:fldCharType="end"/>
      </w:r>
      <w:r w:rsidRPr="003D5D5B">
        <w:t>.</w:t>
      </w:r>
      <w:r w:rsidRPr="003D5D5B">
        <w:br/>
        <w:t xml:space="preserve">In a parallelogram, opposite sides are </w:t>
      </w:r>
      <w:r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D5D5B">
        <w:rPr>
          <w:color w:val="0070C0"/>
          <w:u w:val="single"/>
        </w:rPr>
        <w:instrText xml:space="preserve"> FORMTEXT </w:instrText>
      </w:r>
      <w:r w:rsidRPr="003D5D5B">
        <w:rPr>
          <w:color w:val="0070C0"/>
          <w:u w:val="single"/>
        </w:rPr>
      </w:r>
      <w:r w:rsidRPr="003D5D5B">
        <w:rPr>
          <w:color w:val="0070C0"/>
          <w:u w:val="single"/>
        </w:rPr>
        <w:fldChar w:fldCharType="separate"/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color w:val="0070C0"/>
          <w:u w:val="single"/>
        </w:rPr>
        <w:fldChar w:fldCharType="end"/>
      </w:r>
      <w:r w:rsidRPr="003D5D5B">
        <w:t>.</w:t>
      </w:r>
      <w:r w:rsidRPr="003D5D5B">
        <w:br/>
        <w:t xml:space="preserve">In a parallelogram, </w:t>
      </w:r>
      <w:r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D5D5B">
        <w:rPr>
          <w:color w:val="0070C0"/>
          <w:u w:val="single"/>
        </w:rPr>
        <w:instrText xml:space="preserve"> FORMTEXT </w:instrText>
      </w:r>
      <w:r w:rsidRPr="003D5D5B">
        <w:rPr>
          <w:color w:val="0070C0"/>
          <w:u w:val="single"/>
        </w:rPr>
      </w:r>
      <w:r w:rsidRPr="003D5D5B">
        <w:rPr>
          <w:color w:val="0070C0"/>
          <w:u w:val="single"/>
        </w:rPr>
        <w:fldChar w:fldCharType="separate"/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color w:val="0070C0"/>
          <w:u w:val="single"/>
        </w:rPr>
        <w:fldChar w:fldCharType="end"/>
      </w:r>
      <w:r w:rsidRPr="003D5D5B">
        <w:t xml:space="preserve"> angles are congruent.</w:t>
      </w:r>
      <w:r w:rsidRPr="003D5D5B">
        <w:br/>
        <w:t xml:space="preserve">In a parallelogram, </w:t>
      </w:r>
      <w:r w:rsidRPr="003D5D5B">
        <w:rPr>
          <w:bCs/>
        </w:rPr>
        <w:t>consecutive angles</w:t>
      </w:r>
      <w:r w:rsidRPr="003D5D5B">
        <w:t xml:space="preserve"> are </w:t>
      </w:r>
      <w:r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D5D5B">
        <w:rPr>
          <w:color w:val="0070C0"/>
          <w:u w:val="single"/>
        </w:rPr>
        <w:instrText xml:space="preserve"> FORMTEXT </w:instrText>
      </w:r>
      <w:r w:rsidRPr="003D5D5B">
        <w:rPr>
          <w:color w:val="0070C0"/>
          <w:u w:val="single"/>
        </w:rPr>
      </w:r>
      <w:r w:rsidRPr="003D5D5B">
        <w:rPr>
          <w:color w:val="0070C0"/>
          <w:u w:val="single"/>
        </w:rPr>
        <w:fldChar w:fldCharType="separate"/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color w:val="0070C0"/>
          <w:u w:val="single"/>
        </w:rPr>
        <w:fldChar w:fldCharType="end"/>
      </w:r>
      <w:r w:rsidRPr="003D5D5B">
        <w:t>.</w:t>
      </w:r>
      <w:r w:rsidRPr="003D5D5B">
        <w:br/>
        <w:t xml:space="preserve">In a parallelogram, diagonals </w:t>
      </w:r>
      <w:r w:rsidRPr="003D5D5B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D5D5B">
        <w:rPr>
          <w:color w:val="0070C0"/>
          <w:u w:val="single"/>
        </w:rPr>
        <w:instrText xml:space="preserve"> FORMTEXT </w:instrText>
      </w:r>
      <w:r w:rsidRPr="003D5D5B">
        <w:rPr>
          <w:color w:val="0070C0"/>
          <w:u w:val="single"/>
        </w:rPr>
      </w:r>
      <w:r w:rsidRPr="003D5D5B">
        <w:rPr>
          <w:color w:val="0070C0"/>
          <w:u w:val="single"/>
        </w:rPr>
        <w:fldChar w:fldCharType="separate"/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noProof/>
          <w:color w:val="0070C0"/>
          <w:u w:val="single"/>
        </w:rPr>
        <w:t> </w:t>
      </w:r>
      <w:r w:rsidRPr="003D5D5B">
        <w:rPr>
          <w:color w:val="0070C0"/>
          <w:u w:val="single"/>
        </w:rPr>
        <w:fldChar w:fldCharType="end"/>
      </w:r>
      <w:r w:rsidRPr="003D5D5B">
        <w:t xml:space="preserve"> each other.  </w:t>
      </w:r>
    </w:p>
    <w:p w14:paraId="2ADF6EEC" w14:textId="77777777" w:rsidR="003A4430" w:rsidRPr="003A4430" w:rsidRDefault="003A4430" w:rsidP="008113C5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960D56"/>
    <w:multiLevelType w:val="hybridMultilevel"/>
    <w:tmpl w:val="B04A7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3C32313"/>
    <w:multiLevelType w:val="hybridMultilevel"/>
    <w:tmpl w:val="87F4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TQ0tTAxtTQyNTJR0lEKTi0uzszPAykwqgUAi3heL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562FA8"/>
    <w:rsid w:val="0059522A"/>
    <w:rsid w:val="0061125F"/>
    <w:rsid w:val="0063711B"/>
    <w:rsid w:val="00644BDA"/>
    <w:rsid w:val="006E2340"/>
    <w:rsid w:val="00723252"/>
    <w:rsid w:val="007A1BE9"/>
    <w:rsid w:val="008113C5"/>
    <w:rsid w:val="008A5BB1"/>
    <w:rsid w:val="009D5192"/>
    <w:rsid w:val="00A27B1D"/>
    <w:rsid w:val="00A7700C"/>
    <w:rsid w:val="00AF7E0D"/>
    <w:rsid w:val="00B0767D"/>
    <w:rsid w:val="00B17D56"/>
    <w:rsid w:val="00B83431"/>
    <w:rsid w:val="00BB60CD"/>
    <w:rsid w:val="00BE5B3C"/>
    <w:rsid w:val="00BF06C8"/>
    <w:rsid w:val="00CB7383"/>
    <w:rsid w:val="00CF4174"/>
    <w:rsid w:val="00D376DE"/>
    <w:rsid w:val="00D52F15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F205F"/>
  <w15:docId w15:val="{6FB19053-775A-4D3C-A48B-2F1B8AC09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3 Parallelograms Study Guide Geometry</vt:lpstr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3 Parallelograms Study Guide Geometry</dc:title>
  <dc:creator>ACCESS</dc:creator>
  <cp:lastModifiedBy>Christine Paige</cp:lastModifiedBy>
  <cp:revision>6</cp:revision>
  <dcterms:created xsi:type="dcterms:W3CDTF">2019-11-13T14:47:00Z</dcterms:created>
  <dcterms:modified xsi:type="dcterms:W3CDTF">2021-05-21T13:24:00Z</dcterms:modified>
</cp:coreProperties>
</file>